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986C69" w:rsidR="00410F38" w:rsidP="000E4344" w:rsidRDefault="000E4344" w14:paraId="0D89827C" w14:textId="721F23DA">
      <w:pPr>
        <w:spacing w:after="0" w:line="276" w:lineRule="auto"/>
        <w:jc w:val="right"/>
        <w:rPr>
          <w:sz w:val="24"/>
          <w:szCs w:val="24"/>
        </w:rPr>
      </w:pPr>
      <w:r>
        <w:t xml:space="preserve">                                                                            </w:t>
      </w:r>
      <w:r w:rsidRPr="00986C69">
        <w:rPr>
          <w:sz w:val="24"/>
          <w:szCs w:val="24"/>
        </w:rPr>
        <w:t xml:space="preserve">  </w:t>
      </w:r>
    </w:p>
    <w:p w:rsidR="000E4344" w:rsidP="000E4344" w:rsidRDefault="000E4344" w14:paraId="6F5F903B" w14:textId="5B1909C8">
      <w:pPr>
        <w:spacing w:after="0" w:line="276" w:lineRule="auto"/>
        <w:jc w:val="right"/>
        <w:rPr>
          <w:sz w:val="24"/>
          <w:szCs w:val="24"/>
        </w:rPr>
      </w:pPr>
      <w:r w:rsidRPr="33D0A77C">
        <w:rPr>
          <w:sz w:val="24"/>
          <w:szCs w:val="24"/>
        </w:rPr>
        <w:t xml:space="preserve">                                                                              </w:t>
      </w:r>
    </w:p>
    <w:p w:rsidR="00D519BE" w:rsidP="000E4344" w:rsidRDefault="00D519BE" w14:paraId="3890B0AE" w14:textId="77777777">
      <w:pPr>
        <w:spacing w:after="0" w:line="276" w:lineRule="auto"/>
        <w:jc w:val="right"/>
        <w:rPr>
          <w:sz w:val="24"/>
          <w:szCs w:val="24"/>
        </w:rPr>
      </w:pPr>
    </w:p>
    <w:p w:rsidR="00D2749D" w:rsidP="000E4344" w:rsidRDefault="00D519BE" w14:paraId="00F4311B" w14:textId="77777777">
      <w:pPr>
        <w:spacing w:after="0" w:line="276" w:lineRule="auto"/>
        <w:jc w:val="righ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720F9F" w:rsidP="000D5790" w:rsidRDefault="00D519BE" w14:paraId="402D28AF" w14:textId="2603C208">
      <w:pPr>
        <w:spacing w:after="0" w:line="276" w:lineRule="auto"/>
        <w:jc w:val="right"/>
        <w:rPr>
          <w:sz w:val="24"/>
          <w:szCs w:val="24"/>
        </w:rPr>
      </w:pPr>
      <w:r w:rsidRPr="008F3146">
        <w:rPr>
          <w:sz w:val="24"/>
          <w:szCs w:val="24"/>
          <w:highlight w:val="yellow"/>
        </w:rPr>
        <w:t>CATEGORY</w:t>
      </w:r>
    </w:p>
    <w:tbl>
      <w:tblPr>
        <w:tblStyle w:val="TableGrid"/>
        <w:tblW w:w="9588" w:type="dxa"/>
        <w:tblBorders>
          <w:left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588"/>
      </w:tblGrid>
      <w:tr w:rsidR="000D5790" w:rsidTr="000D5790" w14:paraId="5905AD31" w14:textId="21CD42C7">
        <w:trPr>
          <w:cantSplit/>
          <w:trHeight w:val="1017"/>
          <w:tblHeader/>
        </w:trPr>
        <w:tc>
          <w:tcPr>
            <w:tcW w:w="9588" w:type="dxa"/>
            <w:vAlign w:val="center"/>
          </w:tcPr>
          <w:p w:rsidRPr="003B1975" w:rsidR="000D5790" w:rsidP="003B1975" w:rsidRDefault="000D5790" w14:paraId="1F7EA827" w14:textId="7777777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8F3146">
              <w:rPr>
                <w:b/>
                <w:sz w:val="24"/>
                <w:szCs w:val="24"/>
                <w:highlight w:val="yellow"/>
              </w:rPr>
              <w:t>Policy Name</w:t>
            </w:r>
          </w:p>
        </w:tc>
      </w:tr>
    </w:tbl>
    <w:p w:rsidRPr="00986C69" w:rsidR="00720F9F" w:rsidP="000E4344" w:rsidRDefault="00720F9F" w14:paraId="49D22683" w14:textId="77777777">
      <w:pPr>
        <w:spacing w:after="0" w:line="276" w:lineRule="auto"/>
        <w:jc w:val="right"/>
        <w:rPr>
          <w:sz w:val="24"/>
          <w:szCs w:val="24"/>
        </w:rPr>
      </w:pPr>
    </w:p>
    <w:p w:rsidRPr="00986C69" w:rsidR="000E4344" w:rsidP="79074447" w:rsidRDefault="00AC3EEB" w14:paraId="1E1C5725" w14:textId="0B24A167">
      <w:pPr>
        <w:pStyle w:val="ListParagraph"/>
        <w:numPr>
          <w:ilvl w:val="0"/>
          <w:numId w:val="2"/>
        </w:numPr>
        <w:spacing w:after="0" w:line="276" w:lineRule="auto"/>
        <w:rPr>
          <w:b w:val="1"/>
          <w:bCs w:val="1"/>
          <w:sz w:val="24"/>
          <w:szCs w:val="24"/>
        </w:rPr>
      </w:pPr>
      <w:r w:rsidRPr="79074447" w:rsidR="00AC3EEB">
        <w:rPr>
          <w:b w:val="1"/>
          <w:bCs w:val="1"/>
          <w:sz w:val="24"/>
          <w:szCs w:val="24"/>
        </w:rPr>
        <w:t>Overview</w:t>
      </w:r>
      <w:r w:rsidRPr="79074447" w:rsidR="00043F78">
        <w:rPr>
          <w:b w:val="1"/>
          <w:bCs w:val="1"/>
          <w:sz w:val="24"/>
          <w:szCs w:val="24"/>
        </w:rPr>
        <w:t xml:space="preserve"> </w:t>
      </w:r>
      <w:r w:rsidRPr="79074447" w:rsidR="00043F78">
        <w:rPr>
          <w:b w:val="1"/>
          <w:bCs w:val="1"/>
          <w:sz w:val="24"/>
          <w:szCs w:val="24"/>
          <w:highlight w:val="yellow"/>
        </w:rPr>
        <w:t>(</w:t>
      </w:r>
      <w:r w:rsidRPr="79074447" w:rsidR="6C2D58FE">
        <w:rPr>
          <w:b w:val="1"/>
          <w:bCs w:val="1"/>
          <w:sz w:val="24"/>
          <w:szCs w:val="24"/>
          <w:highlight w:val="yellow"/>
        </w:rPr>
        <w:t>Overview and purpose of policy</w:t>
      </w:r>
      <w:r w:rsidRPr="79074447" w:rsidR="00043F78">
        <w:rPr>
          <w:b w:val="1"/>
          <w:bCs w:val="1"/>
          <w:sz w:val="24"/>
          <w:szCs w:val="24"/>
          <w:highlight w:val="yellow"/>
        </w:rPr>
        <w:t>)</w:t>
      </w:r>
    </w:p>
    <w:p w:rsidRPr="00986C69" w:rsidR="00AC3EEB" w:rsidP="00AC3EEB" w:rsidRDefault="00AC3EEB" w14:paraId="4047DAF7" w14:textId="77777777">
      <w:pPr>
        <w:spacing w:after="0" w:line="276" w:lineRule="auto"/>
        <w:rPr>
          <w:sz w:val="24"/>
          <w:szCs w:val="24"/>
        </w:rPr>
      </w:pPr>
    </w:p>
    <w:p w:rsidRPr="008F3146" w:rsidR="00AC3EEB" w:rsidP="00AC3EEB" w:rsidRDefault="00AC3EEB" w14:paraId="1FA81C3C" w14:textId="77777777">
      <w:pPr>
        <w:pStyle w:val="ListParagraph"/>
        <w:numPr>
          <w:ilvl w:val="1"/>
          <w:numId w:val="2"/>
        </w:numPr>
        <w:spacing w:after="0" w:line="276" w:lineRule="auto"/>
        <w:ind w:left="1080"/>
        <w:rPr>
          <w:sz w:val="24"/>
          <w:szCs w:val="24"/>
          <w:highlight w:val="yellow"/>
        </w:rPr>
      </w:pPr>
      <w:r w:rsidRPr="008F3146">
        <w:rPr>
          <w:sz w:val="24"/>
          <w:szCs w:val="24"/>
          <w:highlight w:val="yellow"/>
        </w:rPr>
        <w:t>Text</w:t>
      </w:r>
    </w:p>
    <w:p w:rsidRPr="00986C69" w:rsidR="00AC3EEB" w:rsidP="79074447" w:rsidRDefault="00AC3EEB" w14:paraId="734F7B2D" w14:noSpellErr="1" w14:textId="02E99F0D">
      <w:pPr>
        <w:pStyle w:val="Normal"/>
        <w:spacing w:after="0" w:line="276" w:lineRule="auto"/>
        <w:rPr>
          <w:sz w:val="24"/>
          <w:szCs w:val="24"/>
        </w:rPr>
      </w:pPr>
    </w:p>
    <w:p w:rsidR="49B15300" w:rsidP="31C0727E" w:rsidRDefault="49B15300" w14:paraId="4C611192" w14:textId="5AB3315D">
      <w:pPr>
        <w:pStyle w:val="ListParagraph"/>
        <w:numPr>
          <w:ilvl w:val="0"/>
          <w:numId w:val="2"/>
        </w:numPr>
        <w:spacing w:after="0" w:line="276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1C0727E" w:rsidR="3BFC7C63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cope </w:t>
      </w:r>
      <w:r w:rsidRPr="31C0727E" w:rsidR="3BFC7C63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(Who is this policy relevant to?)</w:t>
      </w:r>
    </w:p>
    <w:p w:rsidR="49B15300" w:rsidP="7B6F0D6F" w:rsidRDefault="49B15300" w14:paraId="3A979A76" w14:textId="695F8DEB">
      <w:pPr>
        <w:pStyle w:val="ListParagraph"/>
        <w:suppressLineNumbers w:val="0"/>
        <w:bidi w:val="0"/>
        <w:spacing w:before="0" w:beforeAutospacing="off" w:after="0" w:afterAutospacing="off" w:line="276" w:lineRule="auto"/>
        <w:ind w:left="720" w:right="0"/>
        <w:jc w:val="left"/>
        <w:rPr>
          <w:noProof w:val="0"/>
          <w:sz w:val="24"/>
          <w:szCs w:val="24"/>
          <w:highlight w:val="yellow"/>
          <w:lang w:val="en-US"/>
        </w:rPr>
      </w:pPr>
    </w:p>
    <w:p w:rsidR="49B15300" w:rsidP="7B6F0D6F" w:rsidRDefault="49B15300" w14:paraId="5E3CB94F" w14:textId="74794ED2">
      <w:pPr>
        <w:pStyle w:val="ListParagraph"/>
        <w:numPr>
          <w:ilvl w:val="1"/>
          <w:numId w:val="2"/>
        </w:numPr>
        <w:suppressLineNumbers w:val="0"/>
        <w:bidi w:val="0"/>
        <w:spacing w:before="0" w:beforeAutospacing="off" w:after="0" w:afterAutospacing="off" w:line="276" w:lineRule="auto"/>
        <w:ind w:left="1080" w:right="0" w:hanging="720"/>
        <w:jc w:val="left"/>
        <w:rPr>
          <w:noProof w:val="0"/>
          <w:sz w:val="24"/>
          <w:szCs w:val="24"/>
          <w:highlight w:val="yellow"/>
          <w:lang w:val="en-US"/>
        </w:rPr>
      </w:pPr>
      <w:r w:rsidRPr="7B6F0D6F" w:rsidR="3BFC7C63">
        <w:rPr>
          <w:noProof w:val="0"/>
          <w:sz w:val="24"/>
          <w:szCs w:val="24"/>
          <w:highlight w:val="yellow"/>
          <w:lang w:val="en-US"/>
        </w:rPr>
        <w:t>Text</w:t>
      </w:r>
      <w:r w:rsidRPr="7B6F0D6F" w:rsidR="3BFC7C63">
        <w:rPr>
          <w:sz w:val="24"/>
          <w:szCs w:val="24"/>
          <w:highlight w:val="yellow"/>
        </w:rPr>
        <w:t xml:space="preserve"> </w:t>
      </w:r>
    </w:p>
    <w:p w:rsidR="49B15300" w:rsidP="7B6F0D6F" w:rsidRDefault="49B15300" w14:paraId="5FC8E2A6" w14:textId="34D7C35C">
      <w:pPr>
        <w:pStyle w:val="ListParagraph"/>
        <w:suppressLineNumbers w:val="0"/>
        <w:bidi w:val="0"/>
        <w:spacing w:before="0" w:beforeAutospacing="off" w:after="0" w:afterAutospacing="off" w:line="276" w:lineRule="auto"/>
        <w:ind w:left="1080" w:right="0" w:hanging="720"/>
        <w:jc w:val="left"/>
        <w:rPr>
          <w:noProof w:val="0"/>
          <w:sz w:val="24"/>
          <w:szCs w:val="24"/>
          <w:highlight w:val="yellow"/>
          <w:lang w:val="en-US"/>
        </w:rPr>
      </w:pPr>
    </w:p>
    <w:p w:rsidR="49B15300" w:rsidP="52655F4A" w:rsidRDefault="49B15300" w14:paraId="421BC993" w14:textId="106F08CC">
      <w:pPr>
        <w:pStyle w:val="ListParagraph"/>
        <w:numPr>
          <w:ilvl w:val="0"/>
          <w:numId w:val="2"/>
        </w:numPr>
        <w:spacing w:after="0" w:line="276" w:lineRule="auto"/>
        <w:rPr>
          <w:b w:val="1"/>
          <w:bCs w:val="1"/>
          <w:sz w:val="24"/>
          <w:szCs w:val="24"/>
        </w:rPr>
      </w:pPr>
      <w:r w:rsidRPr="31C0727E" w:rsidR="49B15300">
        <w:rPr>
          <w:b w:val="1"/>
          <w:bCs w:val="1"/>
          <w:sz w:val="24"/>
          <w:szCs w:val="24"/>
        </w:rPr>
        <w:t>General Procedures</w:t>
      </w:r>
      <w:r w:rsidRPr="31C0727E" w:rsidR="1064B3C1">
        <w:rPr>
          <w:b w:val="1"/>
          <w:bCs w:val="1"/>
          <w:sz w:val="24"/>
          <w:szCs w:val="24"/>
        </w:rPr>
        <w:t xml:space="preserve"> </w:t>
      </w:r>
      <w:r w:rsidRPr="31C0727E" w:rsidR="1064B3C1">
        <w:rPr>
          <w:b w:val="1"/>
          <w:bCs w:val="1"/>
          <w:sz w:val="24"/>
          <w:szCs w:val="24"/>
          <w:highlight w:val="yellow"/>
        </w:rPr>
        <w:t>(short and concise to allow flexibility for internal department changes as needed)</w:t>
      </w:r>
    </w:p>
    <w:p w:rsidR="52655F4A" w:rsidP="52655F4A" w:rsidRDefault="52655F4A" w14:paraId="275A57E1" w14:textId="17536CC4">
      <w:pPr>
        <w:pStyle w:val="ListParagraph"/>
        <w:spacing w:after="0" w:line="276" w:lineRule="auto"/>
        <w:ind w:left="360"/>
        <w:rPr>
          <w:b/>
          <w:bCs/>
          <w:sz w:val="24"/>
          <w:szCs w:val="24"/>
        </w:rPr>
      </w:pPr>
    </w:p>
    <w:p w:rsidR="42F2C9D2" w:rsidP="52655F4A" w:rsidRDefault="42F2C9D2" w14:paraId="34F2E6AF" w14:textId="7BAE75C3">
      <w:pPr>
        <w:pStyle w:val="ListParagraph"/>
        <w:numPr>
          <w:ilvl w:val="1"/>
          <w:numId w:val="2"/>
        </w:numPr>
        <w:spacing w:after="0" w:line="276" w:lineRule="auto"/>
        <w:ind w:left="1080"/>
        <w:rPr>
          <w:sz w:val="24"/>
          <w:szCs w:val="24"/>
          <w:highlight w:val="yellow"/>
        </w:rPr>
      </w:pPr>
      <w:r w:rsidRPr="52655F4A">
        <w:rPr>
          <w:sz w:val="24"/>
          <w:szCs w:val="24"/>
          <w:highlight w:val="yellow"/>
        </w:rPr>
        <w:t>Text</w:t>
      </w:r>
    </w:p>
    <w:p w:rsidR="52655F4A" w:rsidP="52655F4A" w:rsidRDefault="52655F4A" w14:paraId="465B7E9D" w14:textId="6423F057">
      <w:pPr>
        <w:spacing w:after="0" w:line="276" w:lineRule="auto"/>
        <w:rPr>
          <w:sz w:val="24"/>
          <w:szCs w:val="24"/>
          <w:highlight w:val="yellow"/>
        </w:rPr>
      </w:pPr>
    </w:p>
    <w:p w:rsidRPr="00986C69" w:rsidR="00AC3EEB" w:rsidP="00AC3EEB" w:rsidRDefault="00AC3EEB" w14:paraId="4B356FA6" w14:textId="77777777">
      <w:pPr>
        <w:pStyle w:val="ListParagraph"/>
        <w:numPr>
          <w:ilvl w:val="0"/>
          <w:numId w:val="2"/>
        </w:numPr>
        <w:spacing w:after="0" w:line="276" w:lineRule="auto"/>
        <w:rPr>
          <w:b/>
          <w:sz w:val="24"/>
          <w:szCs w:val="24"/>
        </w:rPr>
      </w:pPr>
      <w:r w:rsidRPr="00986C69">
        <w:rPr>
          <w:b/>
          <w:sz w:val="24"/>
          <w:szCs w:val="24"/>
        </w:rPr>
        <w:t>Definitions</w:t>
      </w:r>
    </w:p>
    <w:p w:rsidRPr="00986C69" w:rsidR="00AC3EEB" w:rsidP="00AC3EEB" w:rsidRDefault="00AC3EEB" w14:paraId="5C090859" w14:textId="77777777">
      <w:pPr>
        <w:spacing w:after="0" w:line="276" w:lineRule="auto"/>
        <w:rPr>
          <w:b/>
          <w:sz w:val="24"/>
          <w:szCs w:val="24"/>
        </w:rPr>
      </w:pPr>
    </w:p>
    <w:p w:rsidRPr="008F3146" w:rsidR="00AC3EEB" w:rsidP="00AC3EEB" w:rsidRDefault="00AC3EEB" w14:paraId="61921E63" w14:textId="20D55B2E">
      <w:pPr>
        <w:pStyle w:val="ListParagraph"/>
        <w:numPr>
          <w:ilvl w:val="1"/>
          <w:numId w:val="2"/>
        </w:numPr>
        <w:spacing w:after="0" w:line="276" w:lineRule="auto"/>
        <w:ind w:left="1080"/>
        <w:rPr>
          <w:sz w:val="24"/>
          <w:szCs w:val="24"/>
          <w:highlight w:val="yellow"/>
        </w:rPr>
      </w:pPr>
      <w:r w:rsidRPr="52655F4A">
        <w:rPr>
          <w:sz w:val="24"/>
          <w:szCs w:val="24"/>
          <w:highlight w:val="yellow"/>
        </w:rPr>
        <w:t>Text</w:t>
      </w:r>
    </w:p>
    <w:p w:rsidR="00AC3EEB" w:rsidP="00AC3EEB" w:rsidRDefault="00AC3EEB" w14:paraId="3DA4B6EC" w14:textId="77777777">
      <w:pPr>
        <w:spacing w:after="0" w:line="276" w:lineRule="auto"/>
        <w:rPr>
          <w:b/>
        </w:rPr>
      </w:pPr>
    </w:p>
    <w:p w:rsidR="00AC3EEB" w:rsidP="52655F4A" w:rsidRDefault="00AC3EEB" w14:paraId="730A5858" w14:textId="0293B62B">
      <w:pPr>
        <w:spacing w:after="0" w:line="276" w:lineRule="auto"/>
        <w:rPr>
          <w:b/>
          <w:bCs/>
        </w:rPr>
      </w:pPr>
    </w:p>
    <w:p w:rsidR="006C2418" w:rsidP="00AC3EEB" w:rsidRDefault="006C2418" w14:paraId="6EEC1549" w14:textId="77777777">
      <w:pPr>
        <w:spacing w:after="0" w:line="276" w:lineRule="auto"/>
        <w:rPr>
          <w:b/>
        </w:rPr>
      </w:pPr>
    </w:p>
    <w:p w:rsidR="00986C69" w:rsidP="00AC3EEB" w:rsidRDefault="00986C69" w14:paraId="71F99252" w14:textId="77777777">
      <w:pPr>
        <w:spacing w:after="0" w:line="276" w:lineRule="auto"/>
        <w:rPr>
          <w:b/>
        </w:rPr>
      </w:pPr>
    </w:p>
    <w:p w:rsidR="00986C69" w:rsidP="00AC3EEB" w:rsidRDefault="00986C69" w14:paraId="0E6F36EC" w14:textId="77777777">
      <w:pPr>
        <w:spacing w:after="0" w:line="276" w:lineRule="auto"/>
        <w:rPr>
          <w:b/>
        </w:rPr>
      </w:pPr>
    </w:p>
    <w:p w:rsidR="00986C69" w:rsidP="00AC3EEB" w:rsidRDefault="00986C69" w14:paraId="5B9ABB33" w14:textId="77777777">
      <w:pPr>
        <w:spacing w:after="0" w:line="276" w:lineRule="auto"/>
        <w:rPr>
          <w:b/>
        </w:rPr>
      </w:pPr>
    </w:p>
    <w:p w:rsidR="00986C69" w:rsidP="00AC3EEB" w:rsidRDefault="00986C69" w14:paraId="5A0C6798" w14:textId="77777777">
      <w:pPr>
        <w:spacing w:after="0" w:line="276" w:lineRule="auto"/>
        <w:rPr>
          <w:b/>
        </w:rPr>
      </w:pPr>
    </w:p>
    <w:p w:rsidR="00986C69" w:rsidP="00AC3EEB" w:rsidRDefault="00986C69" w14:paraId="28EF2AC8" w14:textId="77777777">
      <w:pPr>
        <w:spacing w:after="0" w:line="276" w:lineRule="auto"/>
        <w:rPr>
          <w:b/>
        </w:rPr>
      </w:pPr>
    </w:p>
    <w:p w:rsidR="00986C69" w:rsidP="00AC3EEB" w:rsidRDefault="00986C69" w14:paraId="7A48F818" w14:textId="77777777">
      <w:pPr>
        <w:spacing w:after="0" w:line="276" w:lineRule="auto"/>
        <w:rPr>
          <w:b/>
        </w:rPr>
      </w:pPr>
    </w:p>
    <w:p w:rsidR="00986C69" w:rsidP="00AC3EEB" w:rsidRDefault="00986C69" w14:paraId="5C62AED2" w14:textId="77777777">
      <w:pPr>
        <w:spacing w:after="0" w:line="276" w:lineRule="auto"/>
        <w:rPr>
          <w:b/>
        </w:rPr>
      </w:pPr>
    </w:p>
    <w:p w:rsidR="00D67187" w:rsidP="00AC3EEB" w:rsidRDefault="00D67187" w14:paraId="50D9A31A" w14:textId="77777777">
      <w:pPr>
        <w:spacing w:after="0" w:line="276" w:lineRule="auto"/>
        <w:rPr>
          <w:b/>
        </w:rPr>
      </w:pPr>
    </w:p>
    <w:p w:rsidR="00D67187" w:rsidP="00AC3EEB" w:rsidRDefault="00D67187" w14:paraId="4852FD1A" w14:textId="77777777">
      <w:pPr>
        <w:spacing w:after="0" w:line="276" w:lineRule="auto"/>
        <w:rPr>
          <w:b/>
        </w:rPr>
      </w:pPr>
    </w:p>
    <w:p w:rsidR="00D67187" w:rsidP="00AC3EEB" w:rsidRDefault="00D67187" w14:paraId="32C4B46D" w14:textId="77777777">
      <w:pPr>
        <w:spacing w:after="0" w:line="276" w:lineRule="auto"/>
        <w:rPr>
          <w:b/>
        </w:rPr>
      </w:pPr>
    </w:p>
    <w:p w:rsidR="00D67187" w:rsidP="00AC3EEB" w:rsidRDefault="00D67187" w14:paraId="3F4A753E" w14:textId="77777777">
      <w:pPr>
        <w:spacing w:after="0" w:line="276" w:lineRule="auto"/>
        <w:rPr>
          <w:b/>
        </w:rPr>
      </w:pPr>
    </w:p>
    <w:p w:rsidR="00D67187" w:rsidP="00AC3EEB" w:rsidRDefault="00D67187" w14:paraId="2680957B" w14:textId="77777777">
      <w:pPr>
        <w:spacing w:after="0" w:line="276" w:lineRule="auto"/>
        <w:rPr>
          <w:b/>
        </w:rPr>
      </w:pPr>
    </w:p>
    <w:p w:rsidR="00986C69" w:rsidP="00AC3EEB" w:rsidRDefault="00986C69" w14:paraId="2DF34DE0" w14:textId="77777777">
      <w:pPr>
        <w:spacing w:after="0" w:line="276" w:lineRule="auto"/>
        <w:rPr>
          <w:b/>
        </w:rPr>
      </w:pPr>
    </w:p>
    <w:p w:rsidR="00986C69" w:rsidP="00FB0F26" w:rsidRDefault="00FB0F26" w14:paraId="23F3BBF7" w14:textId="2A2386B3">
      <w:pPr>
        <w:tabs>
          <w:tab w:val="left" w:pos="5790"/>
        </w:tabs>
        <w:spacing w:after="0" w:line="276" w:lineRule="auto"/>
      </w:pPr>
      <w:r>
        <w:tab/>
      </w:r>
    </w:p>
    <w:sectPr w:rsidR="00986C69" w:rsidSect="00D6718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orient="portrait" w:code="1"/>
      <w:pgMar w:top="72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440C9" w:rsidP="00AC3EEB" w:rsidRDefault="001440C9" w14:paraId="24020D70" w14:textId="77777777">
      <w:pPr>
        <w:spacing w:after="0" w:line="240" w:lineRule="auto"/>
      </w:pPr>
      <w:r>
        <w:separator/>
      </w:r>
    </w:p>
  </w:endnote>
  <w:endnote w:type="continuationSeparator" w:id="0">
    <w:p w:rsidR="001440C9" w:rsidP="00AC3EEB" w:rsidRDefault="001440C9" w14:paraId="547CDA5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6B6B88" w:rsidRDefault="006B6B88" w14:paraId="246B3DB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420723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8404C6" w:rsidRDefault="008404C6" w14:paraId="4C6009EC" w14:textId="7777777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43F7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43F7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C3EEB" w:rsidRDefault="00AC3EEB" w14:paraId="1B698AAA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6001" w:type="pct"/>
      <w:tblInd w:w="-905" w:type="dxa"/>
      <w:tblLook w:val="04A0" w:firstRow="1" w:lastRow="0" w:firstColumn="1" w:lastColumn="0" w:noHBand="0" w:noVBand="1"/>
    </w:tblPr>
    <w:tblGrid>
      <w:gridCol w:w="2431"/>
      <w:gridCol w:w="2431"/>
      <w:gridCol w:w="2161"/>
      <w:gridCol w:w="2069"/>
      <w:gridCol w:w="2130"/>
    </w:tblGrid>
    <w:tr w:rsidRPr="00986C69" w:rsidR="006B6B88" w:rsidTr="006B6B88" w14:paraId="6384BA30" w14:textId="6BEF0EAE">
      <w:trPr>
        <w:cantSplit/>
        <w:trHeight w:val="690"/>
      </w:trPr>
      <w:tc>
        <w:tcPr>
          <w:tcW w:w="1083" w:type="pct"/>
          <w:shd w:val="clear" w:color="auto" w:fill="808080" w:themeFill="background1" w:themeFillShade="80"/>
        </w:tcPr>
        <w:p w:rsidRPr="00986C69" w:rsidR="006B6B88" w:rsidP="008F3146" w:rsidRDefault="006B6B88" w14:paraId="780AB318" w14:textId="77777777">
          <w:pPr>
            <w:spacing w:line="276" w:lineRule="auto"/>
            <w:rPr>
              <w:b/>
              <w:color w:val="FFFFFF" w:themeColor="background1"/>
            </w:rPr>
          </w:pPr>
          <w:r>
            <w:rPr>
              <w:b/>
              <w:color w:val="FFFFFF" w:themeColor="background1"/>
            </w:rPr>
            <w:t>Approval Authority</w:t>
          </w:r>
        </w:p>
      </w:tc>
      <w:tc>
        <w:tcPr>
          <w:tcW w:w="1083" w:type="pct"/>
          <w:shd w:val="clear" w:color="auto" w:fill="808080" w:themeFill="background1" w:themeFillShade="80"/>
        </w:tcPr>
        <w:p w:rsidRPr="00986C69" w:rsidR="006B6B88" w:rsidP="008F3146" w:rsidRDefault="006B6B88" w14:paraId="4D85A7B7" w14:textId="77777777">
          <w:pPr>
            <w:spacing w:line="276" w:lineRule="auto"/>
            <w:rPr>
              <w:b/>
              <w:color w:val="FFFFFF" w:themeColor="background1"/>
            </w:rPr>
          </w:pPr>
          <w:r>
            <w:rPr>
              <w:b/>
              <w:color w:val="FFFFFF" w:themeColor="background1"/>
            </w:rPr>
            <w:t>Responsible Office</w:t>
          </w:r>
        </w:p>
      </w:tc>
      <w:tc>
        <w:tcPr>
          <w:tcW w:w="963" w:type="pct"/>
          <w:shd w:val="clear" w:color="auto" w:fill="808080" w:themeFill="background1" w:themeFillShade="80"/>
        </w:tcPr>
        <w:p w:rsidRPr="00986C69" w:rsidR="006B6B88" w:rsidP="008F3146" w:rsidRDefault="006B6B88" w14:paraId="1B7FE509" w14:textId="77777777">
          <w:pPr>
            <w:spacing w:line="276" w:lineRule="auto"/>
            <w:rPr>
              <w:b/>
              <w:color w:val="FFFFFF" w:themeColor="background1"/>
            </w:rPr>
          </w:pPr>
          <w:r>
            <w:rPr>
              <w:b/>
              <w:color w:val="FFFFFF" w:themeColor="background1"/>
            </w:rPr>
            <w:t>Effective Date</w:t>
          </w:r>
        </w:p>
      </w:tc>
      <w:tc>
        <w:tcPr>
          <w:tcW w:w="922" w:type="pct"/>
          <w:shd w:val="clear" w:color="auto" w:fill="808080" w:themeFill="background1" w:themeFillShade="80"/>
        </w:tcPr>
        <w:p w:rsidRPr="00986C69" w:rsidR="006B6B88" w:rsidP="008F3146" w:rsidRDefault="006B6B88" w14:paraId="14823DAC" w14:textId="77777777">
          <w:pPr>
            <w:spacing w:line="276" w:lineRule="auto"/>
            <w:rPr>
              <w:b/>
              <w:color w:val="FFFFFF" w:themeColor="background1"/>
            </w:rPr>
          </w:pPr>
          <w:r>
            <w:rPr>
              <w:b/>
              <w:color w:val="FFFFFF" w:themeColor="background1"/>
            </w:rPr>
            <w:t>Date Last Revisited</w:t>
          </w:r>
        </w:p>
      </w:tc>
      <w:tc>
        <w:tcPr>
          <w:tcW w:w="950" w:type="pct"/>
          <w:shd w:val="clear" w:color="auto" w:fill="808080" w:themeFill="background1" w:themeFillShade="80"/>
        </w:tcPr>
        <w:p w:rsidR="006B6B88" w:rsidP="008F3146" w:rsidRDefault="006B6B88" w14:paraId="4D130E24" w14:textId="27FAFE09">
          <w:pPr>
            <w:spacing w:line="276" w:lineRule="auto"/>
            <w:rPr>
              <w:b/>
              <w:color w:val="FFFFFF" w:themeColor="background1"/>
            </w:rPr>
          </w:pPr>
          <w:r>
            <w:rPr>
              <w:b/>
              <w:color w:val="FFFFFF" w:themeColor="background1"/>
            </w:rPr>
            <w:t>Review Frequency</w:t>
          </w:r>
        </w:p>
      </w:tc>
    </w:tr>
    <w:tr w:rsidR="006B6B88" w:rsidTr="006B6B88" w14:paraId="3A22E9A3" w14:textId="6F124854">
      <w:trPr>
        <w:cantSplit/>
        <w:trHeight w:val="560"/>
      </w:trPr>
      <w:tc>
        <w:tcPr>
          <w:tcW w:w="1083" w:type="pct"/>
          <w:shd w:val="clear" w:color="auto" w:fill="BFBFBF" w:themeFill="background1" w:themeFillShade="BF"/>
        </w:tcPr>
        <w:p w:rsidR="006B6B88" w:rsidP="008F3146" w:rsidRDefault="006B6B88" w14:paraId="75E7A0F2" w14:textId="77777777">
          <w:pPr>
            <w:spacing w:line="276" w:lineRule="auto"/>
            <w:rPr>
              <w:b/>
            </w:rPr>
          </w:pPr>
        </w:p>
      </w:tc>
      <w:tc>
        <w:tcPr>
          <w:tcW w:w="1083" w:type="pct"/>
          <w:shd w:val="clear" w:color="auto" w:fill="BFBFBF" w:themeFill="background1" w:themeFillShade="BF"/>
        </w:tcPr>
        <w:p w:rsidR="006B6B88" w:rsidP="008F3146" w:rsidRDefault="006B6B88" w14:paraId="52165821" w14:textId="77777777">
          <w:pPr>
            <w:spacing w:line="276" w:lineRule="auto"/>
            <w:rPr>
              <w:b/>
            </w:rPr>
          </w:pPr>
        </w:p>
      </w:tc>
      <w:tc>
        <w:tcPr>
          <w:tcW w:w="963" w:type="pct"/>
          <w:shd w:val="clear" w:color="auto" w:fill="BFBFBF" w:themeFill="background1" w:themeFillShade="BF"/>
        </w:tcPr>
        <w:p w:rsidR="006B6B88" w:rsidP="008F3146" w:rsidRDefault="006B6B88" w14:paraId="3E3FB956" w14:textId="77777777">
          <w:pPr>
            <w:spacing w:line="276" w:lineRule="auto"/>
            <w:rPr>
              <w:b/>
            </w:rPr>
          </w:pPr>
        </w:p>
      </w:tc>
      <w:tc>
        <w:tcPr>
          <w:tcW w:w="922" w:type="pct"/>
          <w:shd w:val="clear" w:color="auto" w:fill="BFBFBF" w:themeFill="background1" w:themeFillShade="BF"/>
        </w:tcPr>
        <w:p w:rsidR="006B6B88" w:rsidP="008F3146" w:rsidRDefault="006B6B88" w14:paraId="2DB5FFCB" w14:textId="77777777">
          <w:pPr>
            <w:spacing w:line="276" w:lineRule="auto"/>
            <w:rPr>
              <w:b/>
            </w:rPr>
          </w:pPr>
        </w:p>
      </w:tc>
      <w:tc>
        <w:tcPr>
          <w:tcW w:w="950" w:type="pct"/>
          <w:shd w:val="clear" w:color="auto" w:fill="BFBFBF" w:themeFill="background1" w:themeFillShade="BF"/>
        </w:tcPr>
        <w:p w:rsidR="006B6B88" w:rsidP="008F3146" w:rsidRDefault="006B6B88" w14:paraId="2B6DA2C5" w14:textId="77777777">
          <w:pPr>
            <w:spacing w:line="276" w:lineRule="auto"/>
            <w:rPr>
              <w:b/>
            </w:rPr>
          </w:pPr>
        </w:p>
      </w:tc>
    </w:tr>
  </w:tbl>
  <w:p w:rsidR="008F3146" w:rsidRDefault="008F3146" w14:paraId="78127B2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440C9" w:rsidP="00AC3EEB" w:rsidRDefault="001440C9" w14:paraId="1CB7F8EE" w14:textId="77777777">
      <w:pPr>
        <w:spacing w:after="0" w:line="240" w:lineRule="auto"/>
      </w:pPr>
      <w:r>
        <w:separator/>
      </w:r>
    </w:p>
  </w:footnote>
  <w:footnote w:type="continuationSeparator" w:id="0">
    <w:p w:rsidR="001440C9" w:rsidP="00AC3EEB" w:rsidRDefault="001440C9" w14:paraId="14C3343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6B6B88" w:rsidRDefault="006B6B88" w14:paraId="113AF04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720F9F" w:rsidRDefault="00720F9F" w14:paraId="53953D9B" w14:textId="77777777">
    <w:pPr>
      <w:pStyle w:val="Header"/>
    </w:pPr>
  </w:p>
  <w:tbl>
    <w:tblPr>
      <w:tblStyle w:val="TableGrid"/>
      <w:tblW w:w="0" w:type="auto"/>
      <w:tblBorders>
        <w:left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9350"/>
    </w:tblGrid>
    <w:tr w:rsidR="00720F9F" w:rsidTr="002B69D5" w14:paraId="2663C98F" w14:textId="77777777">
      <w:trPr>
        <w:cantSplit/>
        <w:trHeight w:val="692"/>
        <w:tblHeader/>
      </w:trPr>
      <w:tc>
        <w:tcPr>
          <w:tcW w:w="9350" w:type="dxa"/>
          <w:vAlign w:val="center"/>
        </w:tcPr>
        <w:p w:rsidR="00720F9F" w:rsidP="008404C6" w:rsidRDefault="008404C6" w14:paraId="1F695161" w14:textId="77777777">
          <w:pPr>
            <w:spacing w:line="276" w:lineRule="auto"/>
            <w:rPr>
              <w:sz w:val="24"/>
              <w:szCs w:val="24"/>
            </w:rPr>
          </w:pPr>
          <w:r>
            <w:rPr>
              <w:b/>
              <w:sz w:val="24"/>
              <w:szCs w:val="24"/>
            </w:rPr>
            <w:t xml:space="preserve">St. Mary’s University:  </w:t>
          </w:r>
          <w:r w:rsidRPr="00720F9F" w:rsidR="00720F9F">
            <w:rPr>
              <w:b/>
              <w:sz w:val="24"/>
              <w:szCs w:val="24"/>
            </w:rPr>
            <w:t>Policy Name</w:t>
          </w:r>
        </w:p>
      </w:tc>
    </w:tr>
  </w:tbl>
  <w:p w:rsidR="00720F9F" w:rsidRDefault="00720F9F" w14:paraId="5D384C30" w14:textId="77777777">
    <w:pPr>
      <w:pStyle w:val="Header"/>
    </w:pPr>
  </w:p>
  <w:p w:rsidR="00720F9F" w:rsidRDefault="00720F9F" w14:paraId="53CFB41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732D5B" w:rsidP="00732D5B" w:rsidRDefault="00732D5B" w14:paraId="2CABF05E" w14:textId="0F67EEF9">
    <w:pPr>
      <w:pStyle w:val="Header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1478B8C" wp14:editId="37DAE9C2">
          <wp:simplePos x="0" y="0"/>
          <wp:positionH relativeFrom="margin">
            <wp:posOffset>2324100</wp:posOffset>
          </wp:positionH>
          <wp:positionV relativeFrom="page">
            <wp:posOffset>628650</wp:posOffset>
          </wp:positionV>
          <wp:extent cx="1641475" cy="850900"/>
          <wp:effectExtent l="0" t="0" r="0" b="0"/>
          <wp:wrapSquare wrapText="bothSides"/>
          <wp:docPr id="2" name="Picture 2" descr="A blue and yellow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1475" cy="850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4">
    <w:nsid w:val="305328b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%2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70d8ab8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">
    <w:nsid w:val="58baa504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360" w:hanging="360"/>
      </w:pPr>
    </w:lvl>
    <w:lvl xmlns:w="http://schemas.openxmlformats.org/wordprocessingml/2006/main" w:ilvl="1">
      <w:start w:val="1"/>
      <w:numFmt w:val="decimal"/>
      <w:lvlText w:val="%1.%2"/>
      <w:lvlJc w:val="left"/>
      <w:pPr>
        <w:ind w:left="720" w:hanging="72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5DD9A10D"/>
    <w:multiLevelType w:val="hybridMultilevel"/>
    <w:tmpl w:val="94ACF706"/>
    <w:lvl w:ilvl="0" w:tplc="485C4120">
      <w:numFmt w:val="none"/>
      <w:lvlText w:val=""/>
      <w:lvlJc w:val="left"/>
      <w:pPr>
        <w:tabs>
          <w:tab w:val="num" w:pos="360"/>
        </w:tabs>
      </w:pPr>
    </w:lvl>
    <w:lvl w:ilvl="1" w:tplc="CD3CF812">
      <w:start w:val="1"/>
      <w:numFmt w:val="lowerLetter"/>
      <w:lvlText w:val="%2."/>
      <w:lvlJc w:val="left"/>
      <w:pPr>
        <w:ind w:left="1440" w:hanging="360"/>
      </w:pPr>
    </w:lvl>
    <w:lvl w:ilvl="2" w:tplc="5C70CC48">
      <w:start w:val="1"/>
      <w:numFmt w:val="lowerRoman"/>
      <w:lvlText w:val="%3."/>
      <w:lvlJc w:val="right"/>
      <w:pPr>
        <w:ind w:left="2160" w:hanging="180"/>
      </w:pPr>
    </w:lvl>
    <w:lvl w:ilvl="3" w:tplc="5D72371A">
      <w:start w:val="1"/>
      <w:numFmt w:val="decimal"/>
      <w:lvlText w:val="%4."/>
      <w:lvlJc w:val="left"/>
      <w:pPr>
        <w:ind w:left="2880" w:hanging="360"/>
      </w:pPr>
    </w:lvl>
    <w:lvl w:ilvl="4" w:tplc="5074FB02">
      <w:start w:val="1"/>
      <w:numFmt w:val="lowerLetter"/>
      <w:lvlText w:val="%5."/>
      <w:lvlJc w:val="left"/>
      <w:pPr>
        <w:ind w:left="3600" w:hanging="360"/>
      </w:pPr>
    </w:lvl>
    <w:lvl w:ilvl="5" w:tplc="0248C296">
      <w:start w:val="1"/>
      <w:numFmt w:val="lowerRoman"/>
      <w:lvlText w:val="%6."/>
      <w:lvlJc w:val="right"/>
      <w:pPr>
        <w:ind w:left="4320" w:hanging="180"/>
      </w:pPr>
    </w:lvl>
    <w:lvl w:ilvl="6" w:tplc="8A96FC34">
      <w:start w:val="1"/>
      <w:numFmt w:val="decimal"/>
      <w:lvlText w:val="%7."/>
      <w:lvlJc w:val="left"/>
      <w:pPr>
        <w:ind w:left="5040" w:hanging="360"/>
      </w:pPr>
    </w:lvl>
    <w:lvl w:ilvl="7" w:tplc="DCEE55C4">
      <w:start w:val="1"/>
      <w:numFmt w:val="lowerLetter"/>
      <w:lvlText w:val="%8."/>
      <w:lvlJc w:val="left"/>
      <w:pPr>
        <w:ind w:left="5760" w:hanging="360"/>
      </w:pPr>
    </w:lvl>
    <w:lvl w:ilvl="8" w:tplc="BAC6DEE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FA5275"/>
    <w:multiLevelType w:val="multilevel"/>
    <w:tmpl w:val="3B2C7B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5">
    <w:abstractNumId w:val="4"/>
  </w:num>
  <w:num w:numId="4">
    <w:abstractNumId w:val="3"/>
  </w:num>
  <w:num w:numId="3">
    <w:abstractNumId w:val="2"/>
  </w:num>
  <w:num w:numId="1" w16cid:durableId="342098866">
    <w:abstractNumId w:val="0"/>
  </w:num>
  <w:num w:numId="2" w16cid:durableId="15457530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Dc0NLEwMjA3MTdU0lEKTi0uzszPAykwrgUAeF6o6CwAAAA="/>
  </w:docVars>
  <w:rsids>
    <w:rsidRoot w:val="003B0441"/>
    <w:rsid w:val="00036624"/>
    <w:rsid w:val="00043F78"/>
    <w:rsid w:val="000D5790"/>
    <w:rsid w:val="000E4344"/>
    <w:rsid w:val="000F71B6"/>
    <w:rsid w:val="00101613"/>
    <w:rsid w:val="001440C9"/>
    <w:rsid w:val="001E243E"/>
    <w:rsid w:val="00212EDD"/>
    <w:rsid w:val="00280FDD"/>
    <w:rsid w:val="002E2CDF"/>
    <w:rsid w:val="003326E9"/>
    <w:rsid w:val="00370BAF"/>
    <w:rsid w:val="003942EC"/>
    <w:rsid w:val="003B0441"/>
    <w:rsid w:val="003B1975"/>
    <w:rsid w:val="003C253A"/>
    <w:rsid w:val="003E1E21"/>
    <w:rsid w:val="00410F38"/>
    <w:rsid w:val="00491741"/>
    <w:rsid w:val="004A5BEC"/>
    <w:rsid w:val="004B0F0A"/>
    <w:rsid w:val="005C325E"/>
    <w:rsid w:val="005D4452"/>
    <w:rsid w:val="00662438"/>
    <w:rsid w:val="006B6B88"/>
    <w:rsid w:val="006C2418"/>
    <w:rsid w:val="006D239E"/>
    <w:rsid w:val="00720F9F"/>
    <w:rsid w:val="00732D5B"/>
    <w:rsid w:val="00747176"/>
    <w:rsid w:val="007822F7"/>
    <w:rsid w:val="008404C6"/>
    <w:rsid w:val="008B3B67"/>
    <w:rsid w:val="008F3146"/>
    <w:rsid w:val="00986C69"/>
    <w:rsid w:val="00A1047C"/>
    <w:rsid w:val="00A45AD5"/>
    <w:rsid w:val="00AC3EEB"/>
    <w:rsid w:val="00BA4C62"/>
    <w:rsid w:val="00BE78C5"/>
    <w:rsid w:val="00C1159E"/>
    <w:rsid w:val="00C53C51"/>
    <w:rsid w:val="00CC2F3E"/>
    <w:rsid w:val="00CE1C51"/>
    <w:rsid w:val="00D2749D"/>
    <w:rsid w:val="00D519BE"/>
    <w:rsid w:val="00D67187"/>
    <w:rsid w:val="00D874BA"/>
    <w:rsid w:val="00E86D8F"/>
    <w:rsid w:val="00F11A06"/>
    <w:rsid w:val="00F83768"/>
    <w:rsid w:val="00F852B4"/>
    <w:rsid w:val="00FB0F26"/>
    <w:rsid w:val="00FC53C8"/>
    <w:rsid w:val="023D3C88"/>
    <w:rsid w:val="1064B3C1"/>
    <w:rsid w:val="31C0727E"/>
    <w:rsid w:val="33D0A77C"/>
    <w:rsid w:val="3BFC7C63"/>
    <w:rsid w:val="3EAA838C"/>
    <w:rsid w:val="42F2C9D2"/>
    <w:rsid w:val="49B15300"/>
    <w:rsid w:val="52655F4A"/>
    <w:rsid w:val="55246A37"/>
    <w:rsid w:val="5C6290D7"/>
    <w:rsid w:val="6C2D58FE"/>
    <w:rsid w:val="79074447"/>
    <w:rsid w:val="7B6F0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905114"/>
  <w15:chartTrackingRefBased/>
  <w15:docId w15:val="{AB869BC8-2BFC-4D25-A403-FB0F1701D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3E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3EE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3EEB"/>
  </w:style>
  <w:style w:type="paragraph" w:styleId="Footer">
    <w:name w:val="footer"/>
    <w:basedOn w:val="Normal"/>
    <w:link w:val="FooterChar"/>
    <w:uiPriority w:val="99"/>
    <w:unhideWhenUsed/>
    <w:rsid w:val="00AC3EE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3EEB"/>
  </w:style>
  <w:style w:type="table" w:styleId="TableGrid">
    <w:name w:val="Table Grid"/>
    <w:basedOn w:val="TableNormal"/>
    <w:uiPriority w:val="39"/>
    <w:rsid w:val="00AC3EE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F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20F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8871637-8559-4a1e-966f-fecba44f185f" xsi:nil="true"/>
    <lcf76f155ced4ddcb4097134ff3c332f xmlns="8d448a52-a6e1-4e45-bd0f-57a02de8d3d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887A46C195E34EB785CA268D7A41E3" ma:contentTypeVersion="13" ma:contentTypeDescription="Create a new document." ma:contentTypeScope="" ma:versionID="99c72b40353977b3b7e3773521686d00">
  <xsd:schema xmlns:xsd="http://www.w3.org/2001/XMLSchema" xmlns:xs="http://www.w3.org/2001/XMLSchema" xmlns:p="http://schemas.microsoft.com/office/2006/metadata/properties" xmlns:ns2="8d448a52-a6e1-4e45-bd0f-57a02de8d3df" xmlns:ns3="e8871637-8559-4a1e-966f-fecba44f185f" targetNamespace="http://schemas.microsoft.com/office/2006/metadata/properties" ma:root="true" ma:fieldsID="f141070fbba71698f0f0a7de5d50ee04" ns2:_="" ns3:_="">
    <xsd:import namespace="8d448a52-a6e1-4e45-bd0f-57a02de8d3df"/>
    <xsd:import namespace="e8871637-8559-4a1e-966f-fecba44f18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48a52-a6e1-4e45-bd0f-57a02de8d3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c594704-4b77-4c3b-9179-cb4e51af57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71637-8559-4a1e-966f-fecba44f185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806381c-0a77-43a5-a257-984cdaeda33e}" ma:internalName="TaxCatchAll" ma:showField="CatchAllData" ma:web="e8871637-8559-4a1e-966f-fecba44f18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8494DE-3FB6-4CC8-A175-58C257E7A3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F4C919-6D04-437B-982D-BD35D2545E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F22DCB-3A87-425B-BE48-5C2F8D7ED2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9C6858-C230-4B36-8B54-661FDBF5D48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STMU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im Bourque</dc:creator>
  <keywords/>
  <dc:description/>
  <lastModifiedBy>Stephanie Law</lastModifiedBy>
  <revision>5</revision>
  <lastPrinted>2020-01-07T22:42:00.0000000Z</lastPrinted>
  <dcterms:created xsi:type="dcterms:W3CDTF">2024-07-16T17:28:00.0000000Z</dcterms:created>
  <dcterms:modified xsi:type="dcterms:W3CDTF">2024-08-28T19:43:27.444131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887A46C195E34EB785CA268D7A41E3</vt:lpwstr>
  </property>
  <property fmtid="{D5CDD505-2E9C-101B-9397-08002B2CF9AE}" pid="3" name="MediaServiceImageTags">
    <vt:lpwstr/>
  </property>
</Properties>
</file>